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213F4" w14:textId="77777777" w:rsidR="00602541" w:rsidRDefault="00602541" w:rsidP="00602541">
      <w:pPr>
        <w:rPr>
          <w:sz w:val="26"/>
          <w:szCs w:val="24"/>
        </w:rPr>
      </w:pPr>
      <w:r>
        <w:t>52100674_TranThiVen</w:t>
      </w:r>
    </w:p>
    <w:p w14:paraId="32046CC1" w14:textId="77777777" w:rsidR="00602541" w:rsidRDefault="00602541" w:rsidP="00602541">
      <w:r>
        <w:t xml:space="preserve">BT1: </w:t>
      </w:r>
      <w:proofErr w:type="spellStart"/>
      <w:r>
        <w:t>Trên</w:t>
      </w:r>
      <w:proofErr w:type="spellEnd"/>
      <w:r>
        <w:t xml:space="preserve"> windows</w:t>
      </w:r>
    </w:p>
    <w:p w14:paraId="6ECCFE5A" w14:textId="77777777" w:rsidR="00602541" w:rsidRDefault="00602541" w:rsidP="00602541"/>
    <w:p w14:paraId="4946C585" w14:textId="77777777" w:rsidR="00602541" w:rsidRDefault="00602541" w:rsidP="00602541">
      <w:pPr>
        <w:pStyle w:val="ListParagraph"/>
        <w:numPr>
          <w:ilvl w:val="0"/>
          <w:numId w:val="19"/>
        </w:numPr>
        <w:tabs>
          <w:tab w:val="left" w:pos="432"/>
        </w:tabs>
        <w:spacing w:before="0" w:after="0" w:line="240" w:lineRule="auto"/>
        <w:contextualSpacing/>
      </w:pPr>
      <w:proofErr w:type="spellStart"/>
      <w:r>
        <w:t>Tạo</w:t>
      </w:r>
      <w:proofErr w:type="spellEnd"/>
      <w:r>
        <w:t xml:space="preserve"> group "</w:t>
      </w:r>
      <w:proofErr w:type="spellStart"/>
      <w:r>
        <w:t>groupA</w:t>
      </w:r>
      <w:proofErr w:type="spellEnd"/>
      <w:r>
        <w:t>"</w:t>
      </w:r>
    </w:p>
    <w:p w14:paraId="3B145EDA" w14:textId="77777777" w:rsidR="00602541" w:rsidRDefault="00602541" w:rsidP="00602541"/>
    <w:p w14:paraId="17879B61" w14:textId="13A122A3" w:rsidR="00602541" w:rsidRDefault="00602541" w:rsidP="00602541">
      <w:r>
        <w:rPr>
          <w:noProof/>
        </w:rPr>
        <w:drawing>
          <wp:inline distT="0" distB="0" distL="0" distR="0" wp14:anchorId="55DDB8D4" wp14:editId="21BABAE8">
            <wp:extent cx="3291840" cy="1143000"/>
            <wp:effectExtent l="0" t="0" r="3810" b="0"/>
            <wp:docPr id="552884301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084F8" w14:textId="77777777" w:rsidR="00602541" w:rsidRDefault="00602541" w:rsidP="00602541"/>
    <w:p w14:paraId="39DA08CB" w14:textId="77777777" w:rsidR="00602541" w:rsidRDefault="00602541" w:rsidP="00602541">
      <w:pPr>
        <w:pStyle w:val="ListParagraph"/>
        <w:numPr>
          <w:ilvl w:val="0"/>
          <w:numId w:val="19"/>
        </w:numPr>
        <w:tabs>
          <w:tab w:val="left" w:pos="432"/>
        </w:tabs>
        <w:spacing w:before="0" w:after="0" w:line="240" w:lineRule="auto"/>
        <w:contextualSpacing/>
      </w:pPr>
      <w:proofErr w:type="spellStart"/>
      <w:r>
        <w:t>Tạo</w:t>
      </w:r>
      <w:proofErr w:type="spellEnd"/>
      <w:r>
        <w:t xml:space="preserve"> users "user1" </w:t>
      </w:r>
      <w:proofErr w:type="spellStart"/>
      <w:r>
        <w:t>và</w:t>
      </w:r>
      <w:proofErr w:type="spellEnd"/>
      <w:r>
        <w:t xml:space="preserve"> "user2" </w:t>
      </w:r>
      <w:proofErr w:type="spellStart"/>
      <w:r>
        <w:t>với</w:t>
      </w:r>
      <w:proofErr w:type="spellEnd"/>
      <w:r>
        <w:t xml:space="preserve"> pass </w:t>
      </w:r>
      <w:proofErr w:type="spellStart"/>
      <w:r>
        <w:t>trùng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user</w:t>
      </w:r>
    </w:p>
    <w:p w14:paraId="7C902065" w14:textId="77777777" w:rsidR="00602541" w:rsidRDefault="00602541" w:rsidP="00602541">
      <w:pPr>
        <w:ind w:left="360"/>
      </w:pPr>
    </w:p>
    <w:p w14:paraId="4037BBED" w14:textId="587881C7" w:rsidR="00602541" w:rsidRDefault="00602541" w:rsidP="00602541">
      <w:r>
        <w:rPr>
          <w:noProof/>
        </w:rPr>
        <w:drawing>
          <wp:inline distT="0" distB="0" distL="0" distR="0" wp14:anchorId="36088850" wp14:editId="0E0E5FA9">
            <wp:extent cx="3528060" cy="1112520"/>
            <wp:effectExtent l="0" t="0" r="0" b="0"/>
            <wp:docPr id="38470048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111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1490B" w14:textId="77777777" w:rsidR="00602541" w:rsidRDefault="00602541" w:rsidP="00602541"/>
    <w:p w14:paraId="3ECBEB96" w14:textId="77777777" w:rsidR="00602541" w:rsidRDefault="00602541" w:rsidP="00602541">
      <w:pPr>
        <w:pStyle w:val="ListParagraph"/>
        <w:numPr>
          <w:ilvl w:val="0"/>
          <w:numId w:val="19"/>
        </w:numPr>
        <w:tabs>
          <w:tab w:val="left" w:pos="432"/>
        </w:tabs>
        <w:spacing w:before="0" w:after="0" w:line="240" w:lineRule="auto"/>
        <w:contextualSpacing/>
      </w:pPr>
      <w:proofErr w:type="spellStart"/>
      <w:r>
        <w:t>Thêm</w:t>
      </w:r>
      <w:proofErr w:type="spellEnd"/>
      <w:r>
        <w:t xml:space="preserve"> 2 user </w:t>
      </w:r>
      <w:proofErr w:type="spellStart"/>
      <w:r>
        <w:t>vừa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groupA</w:t>
      </w:r>
      <w:proofErr w:type="spellEnd"/>
    </w:p>
    <w:p w14:paraId="3019A300" w14:textId="77777777" w:rsidR="00602541" w:rsidRDefault="00602541" w:rsidP="00602541"/>
    <w:p w14:paraId="628EF1BE" w14:textId="2A80C39B" w:rsidR="00602541" w:rsidRDefault="00602541" w:rsidP="00602541">
      <w:r>
        <w:rPr>
          <w:noProof/>
        </w:rPr>
        <w:drawing>
          <wp:inline distT="0" distB="0" distL="0" distR="0" wp14:anchorId="0062431A" wp14:editId="2806DE09">
            <wp:extent cx="3962400" cy="1188720"/>
            <wp:effectExtent l="0" t="0" r="0" b="0"/>
            <wp:docPr id="148049441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CEF73" w14:textId="77777777" w:rsidR="00602541" w:rsidRDefault="00602541" w:rsidP="00602541"/>
    <w:p w14:paraId="56DAD80E" w14:textId="77777777" w:rsidR="00602541" w:rsidRDefault="00602541" w:rsidP="00602541">
      <w:pPr>
        <w:pStyle w:val="ListParagraph"/>
        <w:numPr>
          <w:ilvl w:val="0"/>
          <w:numId w:val="19"/>
        </w:numPr>
        <w:tabs>
          <w:tab w:val="left" w:pos="432"/>
        </w:tabs>
        <w:spacing w:before="0" w:after="0" w:line="240" w:lineRule="auto"/>
        <w:contextualSpacing/>
      </w:pPr>
      <w:proofErr w:type="spellStart"/>
      <w:r>
        <w:t>Tương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groupB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2 user3 </w:t>
      </w:r>
      <w:proofErr w:type="spellStart"/>
      <w:r>
        <w:t>và</w:t>
      </w:r>
      <w:proofErr w:type="spellEnd"/>
      <w:r>
        <w:t xml:space="preserve"> user4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groupB</w:t>
      </w:r>
      <w:proofErr w:type="spellEnd"/>
      <w:r>
        <w:t>.</w:t>
      </w:r>
    </w:p>
    <w:p w14:paraId="249F83A7" w14:textId="77777777" w:rsidR="00602541" w:rsidRDefault="00602541" w:rsidP="00602541"/>
    <w:p w14:paraId="168A6D18" w14:textId="4155FC49" w:rsidR="00602541" w:rsidRDefault="00602541" w:rsidP="00602541">
      <w:r>
        <w:rPr>
          <w:noProof/>
        </w:rPr>
        <w:lastRenderedPageBreak/>
        <w:drawing>
          <wp:inline distT="0" distB="0" distL="0" distR="0" wp14:anchorId="54B4EE59" wp14:editId="44E932FD">
            <wp:extent cx="3764280" cy="3093720"/>
            <wp:effectExtent l="0" t="0" r="7620" b="0"/>
            <wp:docPr id="82821480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80" cy="309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7F9E0" w14:textId="77777777" w:rsidR="00602541" w:rsidRDefault="00602541" w:rsidP="00602541"/>
    <w:p w14:paraId="1689DD25" w14:textId="77777777" w:rsidR="00602541" w:rsidRDefault="00602541" w:rsidP="00602541">
      <w:pPr>
        <w:pStyle w:val="ListParagraph"/>
        <w:numPr>
          <w:ilvl w:val="0"/>
          <w:numId w:val="19"/>
        </w:numPr>
        <w:tabs>
          <w:tab w:val="left" w:pos="432"/>
        </w:tabs>
        <w:spacing w:before="0" w:after="0" w:line="240" w:lineRule="auto"/>
        <w:contextualSpacing/>
      </w:pP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user1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file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txt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>.</w:t>
      </w:r>
    </w:p>
    <w:p w14:paraId="41F594F4" w14:textId="77777777" w:rsidR="00602541" w:rsidRDefault="00602541" w:rsidP="00602541"/>
    <w:p w14:paraId="05603D8B" w14:textId="4B6A6E38" w:rsidR="00602541" w:rsidRDefault="00602541" w:rsidP="00602541">
      <w:r>
        <w:rPr>
          <w:noProof/>
        </w:rPr>
        <w:drawing>
          <wp:inline distT="0" distB="0" distL="0" distR="0" wp14:anchorId="3C28A520" wp14:editId="76F2606F">
            <wp:extent cx="4099560" cy="647700"/>
            <wp:effectExtent l="0" t="0" r="0" b="0"/>
            <wp:docPr id="102786819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56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5BC5C" w14:textId="77777777" w:rsidR="00602541" w:rsidRDefault="00602541" w:rsidP="00602541"/>
    <w:p w14:paraId="3AB7FE79" w14:textId="16E9A38A" w:rsidR="00602541" w:rsidRDefault="00602541" w:rsidP="00602541">
      <w:r>
        <w:rPr>
          <w:noProof/>
        </w:rPr>
        <w:drawing>
          <wp:inline distT="0" distB="0" distL="0" distR="0" wp14:anchorId="7E5387D9" wp14:editId="3E6A8128">
            <wp:extent cx="5791200" cy="944880"/>
            <wp:effectExtent l="0" t="0" r="0" b="7620"/>
            <wp:docPr id="39037770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A34C2" w14:textId="77777777" w:rsidR="00602541" w:rsidRDefault="00602541" w:rsidP="00602541"/>
    <w:p w14:paraId="7FB6D748" w14:textId="5DFAD57D" w:rsidR="00602541" w:rsidRDefault="00602541" w:rsidP="00602541">
      <w:r>
        <w:rPr>
          <w:noProof/>
        </w:rPr>
        <w:drawing>
          <wp:inline distT="0" distB="0" distL="0" distR="0" wp14:anchorId="658F9E1E" wp14:editId="709D4F5F">
            <wp:extent cx="5791200" cy="678180"/>
            <wp:effectExtent l="0" t="0" r="0" b="7620"/>
            <wp:docPr id="46551111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DD913" w14:textId="77777777" w:rsidR="00602541" w:rsidRDefault="00602541" w:rsidP="00602541"/>
    <w:p w14:paraId="252D6161" w14:textId="77777777" w:rsidR="00602541" w:rsidRDefault="00602541" w:rsidP="00602541">
      <w:pPr>
        <w:pStyle w:val="ListParagraph"/>
        <w:numPr>
          <w:ilvl w:val="0"/>
          <w:numId w:val="19"/>
        </w:numPr>
        <w:tabs>
          <w:tab w:val="left" w:pos="432"/>
        </w:tabs>
        <w:spacing w:before="0" w:after="0" w:line="240" w:lineRule="auto"/>
        <w:contextualSpacing/>
      </w:pP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user2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ọc</w:t>
      </w:r>
      <w:proofErr w:type="spellEnd"/>
      <w:r>
        <w:t>.</w:t>
      </w:r>
    </w:p>
    <w:p w14:paraId="58FD97E9" w14:textId="77777777" w:rsidR="00602541" w:rsidRDefault="00602541" w:rsidP="00602541"/>
    <w:p w14:paraId="13B99F09" w14:textId="37634C73" w:rsidR="00602541" w:rsidRDefault="00602541" w:rsidP="00602541">
      <w:r>
        <w:rPr>
          <w:noProof/>
        </w:rPr>
        <w:drawing>
          <wp:inline distT="0" distB="0" distL="0" distR="0" wp14:anchorId="51B1E2B4" wp14:editId="175F2035">
            <wp:extent cx="5326380" cy="601980"/>
            <wp:effectExtent l="0" t="0" r="7620" b="7620"/>
            <wp:docPr id="5996468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380" cy="60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6EA7E" w14:textId="77777777" w:rsidR="00602541" w:rsidRDefault="00602541" w:rsidP="00602541"/>
    <w:p w14:paraId="312ED5E4" w14:textId="77777777" w:rsidR="00602541" w:rsidRDefault="00602541" w:rsidP="00602541">
      <w:r>
        <w:lastRenderedPageBreak/>
        <w:t xml:space="preserve">7. </w:t>
      </w:r>
      <w:proofErr w:type="spellStart"/>
      <w:r>
        <w:t>Hủy</w:t>
      </w:r>
      <w:proofErr w:type="spellEnd"/>
      <w:r>
        <w:t xml:space="preserve"> </w:t>
      </w:r>
      <w:proofErr w:type="spellStart"/>
      <w:r>
        <w:t>bỏ</w:t>
      </w:r>
      <w:proofErr w:type="spellEnd"/>
      <w:r>
        <w:t xml:space="preserve"> </w:t>
      </w:r>
      <w:proofErr w:type="spellStart"/>
      <w:r>
        <w:t>tâ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user3 </w:t>
      </w:r>
      <w:proofErr w:type="spellStart"/>
      <w:r>
        <w:t>và</w:t>
      </w:r>
      <w:proofErr w:type="spellEnd"/>
      <w:r>
        <w:t xml:space="preserve"> user4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tệp</w:t>
      </w:r>
      <w:proofErr w:type="spellEnd"/>
      <w:r>
        <w:t xml:space="preserve"> txt</w:t>
      </w:r>
    </w:p>
    <w:p w14:paraId="6CD057CE" w14:textId="77777777" w:rsidR="00602541" w:rsidRDefault="00602541" w:rsidP="00602541"/>
    <w:p w14:paraId="0FC55AB9" w14:textId="3D82A77A" w:rsidR="00602541" w:rsidRDefault="00602541" w:rsidP="00602541">
      <w:r>
        <w:rPr>
          <w:noProof/>
        </w:rPr>
        <w:drawing>
          <wp:inline distT="0" distB="0" distL="0" distR="0" wp14:anchorId="3052EC42" wp14:editId="291FA17B">
            <wp:extent cx="5692140" cy="1257300"/>
            <wp:effectExtent l="0" t="0" r="3810" b="0"/>
            <wp:docPr id="13751314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214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361971" w14:textId="77777777" w:rsidR="00602541" w:rsidRDefault="00602541" w:rsidP="00602541"/>
    <w:p w14:paraId="337ABA4D" w14:textId="77777777" w:rsidR="00602541" w:rsidRDefault="00602541" w:rsidP="00602541">
      <w:r>
        <w:t xml:space="preserve">BT2: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ở BT1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Ubuntu</w:t>
      </w:r>
    </w:p>
    <w:p w14:paraId="0649E2EF" w14:textId="77777777" w:rsidR="00602541" w:rsidRDefault="00602541" w:rsidP="00602541"/>
    <w:p w14:paraId="5B939ED3" w14:textId="77777777" w:rsidR="00602541" w:rsidRDefault="00602541" w:rsidP="00602541">
      <w:proofErr w:type="spellStart"/>
      <w:r>
        <w:t>Trên</w:t>
      </w:r>
      <w:proofErr w:type="spellEnd"/>
      <w:r>
        <w:t xml:space="preserve"> </w:t>
      </w:r>
      <w:proofErr w:type="spellStart"/>
      <w:r>
        <w:t>linux</w:t>
      </w:r>
      <w:proofErr w:type="spellEnd"/>
    </w:p>
    <w:p w14:paraId="4940E0BD" w14:textId="77777777" w:rsidR="00602541" w:rsidRDefault="00602541" w:rsidP="00602541"/>
    <w:p w14:paraId="58FA9590" w14:textId="77777777" w:rsidR="00602541" w:rsidRDefault="00602541" w:rsidP="00602541">
      <w:pPr>
        <w:pStyle w:val="ListParagraph"/>
        <w:numPr>
          <w:ilvl w:val="0"/>
          <w:numId w:val="20"/>
        </w:numPr>
        <w:tabs>
          <w:tab w:val="left" w:pos="432"/>
        </w:tabs>
        <w:spacing w:before="0" w:after="0" w:line="240" w:lineRule="auto"/>
        <w:contextualSpacing/>
      </w:pPr>
      <w:proofErr w:type="spellStart"/>
      <w:r>
        <w:t>Tạo</w:t>
      </w:r>
      <w:proofErr w:type="spellEnd"/>
      <w:r>
        <w:t xml:space="preserve"> group "</w:t>
      </w:r>
      <w:proofErr w:type="spellStart"/>
      <w:r>
        <w:t>groupA</w:t>
      </w:r>
      <w:proofErr w:type="spellEnd"/>
      <w:r>
        <w:t>"</w:t>
      </w:r>
    </w:p>
    <w:p w14:paraId="2048AC87" w14:textId="77777777" w:rsidR="00602541" w:rsidRDefault="00602541" w:rsidP="00602541"/>
    <w:p w14:paraId="1F0F6A25" w14:textId="75D69664" w:rsidR="00602541" w:rsidRDefault="00602541" w:rsidP="00602541">
      <w:r>
        <w:rPr>
          <w:noProof/>
        </w:rPr>
        <w:drawing>
          <wp:inline distT="0" distB="0" distL="0" distR="0" wp14:anchorId="783E63C9" wp14:editId="159AFC87">
            <wp:extent cx="5097780" cy="1005840"/>
            <wp:effectExtent l="0" t="0" r="7620" b="3810"/>
            <wp:docPr id="22564391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100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7E2A3" w14:textId="77777777" w:rsidR="00602541" w:rsidRDefault="00602541" w:rsidP="00602541"/>
    <w:p w14:paraId="056E4EDA" w14:textId="77777777" w:rsidR="00602541" w:rsidRDefault="00602541" w:rsidP="00602541">
      <w:pPr>
        <w:pStyle w:val="ListParagraph"/>
        <w:numPr>
          <w:ilvl w:val="0"/>
          <w:numId w:val="20"/>
        </w:numPr>
        <w:tabs>
          <w:tab w:val="left" w:pos="432"/>
        </w:tabs>
        <w:spacing w:before="0" w:after="0" w:line="240" w:lineRule="auto"/>
        <w:contextualSpacing/>
      </w:pPr>
      <w:proofErr w:type="spellStart"/>
      <w:r>
        <w:t>Tạo</w:t>
      </w:r>
      <w:proofErr w:type="spellEnd"/>
      <w:r>
        <w:t xml:space="preserve"> users "user1" </w:t>
      </w:r>
      <w:proofErr w:type="spellStart"/>
      <w:r>
        <w:t>và</w:t>
      </w:r>
      <w:proofErr w:type="spellEnd"/>
      <w:r>
        <w:t xml:space="preserve"> "user2" </w:t>
      </w:r>
      <w:proofErr w:type="spellStart"/>
      <w:r>
        <w:t>với</w:t>
      </w:r>
      <w:proofErr w:type="spellEnd"/>
      <w:r>
        <w:t xml:space="preserve"> pass </w:t>
      </w:r>
      <w:proofErr w:type="spellStart"/>
      <w:r>
        <w:t>trùng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user</w:t>
      </w:r>
    </w:p>
    <w:p w14:paraId="73D3A72E" w14:textId="77777777" w:rsidR="00602541" w:rsidRDefault="00602541" w:rsidP="00602541"/>
    <w:p w14:paraId="19C19370" w14:textId="273696C1" w:rsidR="00602541" w:rsidRDefault="00602541" w:rsidP="00602541">
      <w:r>
        <w:rPr>
          <w:noProof/>
        </w:rPr>
        <w:drawing>
          <wp:inline distT="0" distB="0" distL="0" distR="0" wp14:anchorId="0C86FE9F" wp14:editId="5BA6C092">
            <wp:extent cx="5791200" cy="312420"/>
            <wp:effectExtent l="0" t="0" r="0" b="0"/>
            <wp:docPr id="214594105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31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1EFC1" w14:textId="77777777" w:rsidR="00602541" w:rsidRDefault="00602541" w:rsidP="00602541"/>
    <w:p w14:paraId="26977E34" w14:textId="77777777" w:rsidR="00602541" w:rsidRDefault="00602541" w:rsidP="00602541">
      <w:pPr>
        <w:pStyle w:val="ListParagraph"/>
        <w:numPr>
          <w:ilvl w:val="0"/>
          <w:numId w:val="20"/>
        </w:numPr>
        <w:tabs>
          <w:tab w:val="left" w:pos="432"/>
        </w:tabs>
        <w:spacing w:before="0" w:after="0" w:line="240" w:lineRule="auto"/>
        <w:contextualSpacing/>
      </w:pPr>
      <w:proofErr w:type="spellStart"/>
      <w:r>
        <w:t>Thêm</w:t>
      </w:r>
      <w:proofErr w:type="spellEnd"/>
      <w:r>
        <w:t xml:space="preserve"> 2 user </w:t>
      </w:r>
      <w:proofErr w:type="spellStart"/>
      <w:r>
        <w:t>vừa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groupA</w:t>
      </w:r>
      <w:proofErr w:type="spellEnd"/>
    </w:p>
    <w:p w14:paraId="1CD1687C" w14:textId="77777777" w:rsidR="00602541" w:rsidRDefault="00602541" w:rsidP="00602541"/>
    <w:p w14:paraId="28A21D7D" w14:textId="39067683" w:rsidR="00602541" w:rsidRDefault="00602541" w:rsidP="00602541">
      <w:r>
        <w:rPr>
          <w:noProof/>
        </w:rPr>
        <w:drawing>
          <wp:inline distT="0" distB="0" distL="0" distR="0" wp14:anchorId="31E2E31E" wp14:editId="0A174032">
            <wp:extent cx="5029200" cy="419100"/>
            <wp:effectExtent l="0" t="0" r="0" b="0"/>
            <wp:docPr id="82110568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1FFFA" w14:textId="77777777" w:rsidR="00602541" w:rsidRDefault="00602541" w:rsidP="00602541"/>
    <w:p w14:paraId="5AD6032B" w14:textId="77777777" w:rsidR="00602541" w:rsidRDefault="00602541" w:rsidP="00602541">
      <w:pPr>
        <w:pStyle w:val="ListParagraph"/>
        <w:numPr>
          <w:ilvl w:val="0"/>
          <w:numId w:val="20"/>
        </w:numPr>
        <w:tabs>
          <w:tab w:val="left" w:pos="432"/>
        </w:tabs>
        <w:spacing w:before="0" w:after="0" w:line="240" w:lineRule="auto"/>
        <w:contextualSpacing/>
      </w:pPr>
      <w:proofErr w:type="spellStart"/>
      <w:r>
        <w:t>Tương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groupB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2 user3 </w:t>
      </w:r>
      <w:proofErr w:type="spellStart"/>
      <w:r>
        <w:t>và</w:t>
      </w:r>
      <w:proofErr w:type="spellEnd"/>
      <w:r>
        <w:t xml:space="preserve"> user4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groupB</w:t>
      </w:r>
      <w:proofErr w:type="spellEnd"/>
      <w:r>
        <w:t>.</w:t>
      </w:r>
    </w:p>
    <w:p w14:paraId="5F447172" w14:textId="77777777" w:rsidR="00602541" w:rsidRDefault="00602541" w:rsidP="00602541"/>
    <w:p w14:paraId="5FC100AC" w14:textId="6E5DD3E4" w:rsidR="00602541" w:rsidRDefault="00602541" w:rsidP="00602541">
      <w:r>
        <w:rPr>
          <w:noProof/>
        </w:rPr>
        <w:drawing>
          <wp:inline distT="0" distB="0" distL="0" distR="0" wp14:anchorId="682FC911" wp14:editId="420C5676">
            <wp:extent cx="4594860" cy="891540"/>
            <wp:effectExtent l="0" t="0" r="0" b="3810"/>
            <wp:docPr id="70392584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3B3A9" w14:textId="1DAD846A" w:rsidR="00602541" w:rsidRDefault="00602541" w:rsidP="00602541">
      <w:r>
        <w:rPr>
          <w:noProof/>
        </w:rPr>
        <w:lastRenderedPageBreak/>
        <w:drawing>
          <wp:inline distT="0" distB="0" distL="0" distR="0" wp14:anchorId="0C4182D8" wp14:editId="5557A04D">
            <wp:extent cx="5372100" cy="708660"/>
            <wp:effectExtent l="0" t="0" r="0" b="0"/>
            <wp:docPr id="5375657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70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00075" w14:textId="77777777" w:rsidR="00602541" w:rsidRDefault="00602541" w:rsidP="00602541"/>
    <w:p w14:paraId="322E6CD6" w14:textId="77777777" w:rsidR="00602541" w:rsidRDefault="00602541" w:rsidP="00602541">
      <w:pPr>
        <w:pStyle w:val="ListParagraph"/>
        <w:numPr>
          <w:ilvl w:val="0"/>
          <w:numId w:val="20"/>
        </w:numPr>
        <w:tabs>
          <w:tab w:val="left" w:pos="432"/>
        </w:tabs>
        <w:spacing w:before="0" w:after="0" w:line="240" w:lineRule="auto"/>
        <w:contextualSpacing/>
      </w:pP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user1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file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txt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>.</w:t>
      </w:r>
    </w:p>
    <w:p w14:paraId="3A120989" w14:textId="77777777" w:rsidR="00602541" w:rsidRDefault="00602541" w:rsidP="00602541"/>
    <w:p w14:paraId="6104A4A9" w14:textId="0E241896" w:rsidR="00602541" w:rsidRDefault="00602541" w:rsidP="00602541">
      <w:pPr>
        <w:rPr>
          <w:b/>
          <w:bCs/>
        </w:rPr>
      </w:pPr>
      <w:r>
        <w:rPr>
          <w:b/>
          <w:noProof/>
        </w:rPr>
        <w:drawing>
          <wp:inline distT="0" distB="0" distL="0" distR="0" wp14:anchorId="48456100" wp14:editId="65F1F3D5">
            <wp:extent cx="3909060" cy="434340"/>
            <wp:effectExtent l="0" t="0" r="0" b="3810"/>
            <wp:docPr id="193047778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9060" cy="43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DC3B6" w14:textId="77777777" w:rsidR="00602541" w:rsidRDefault="00602541" w:rsidP="00602541">
      <w:pPr>
        <w:rPr>
          <w:b/>
          <w:bCs/>
        </w:rPr>
      </w:pPr>
    </w:p>
    <w:p w14:paraId="18B9C834" w14:textId="1F958120" w:rsidR="00602541" w:rsidRDefault="00602541" w:rsidP="00602541">
      <w:pPr>
        <w:rPr>
          <w:b/>
          <w:bCs/>
        </w:rPr>
      </w:pPr>
      <w:r>
        <w:rPr>
          <w:b/>
          <w:noProof/>
        </w:rPr>
        <w:drawing>
          <wp:inline distT="0" distB="0" distL="0" distR="0" wp14:anchorId="28A7103F" wp14:editId="760E59BC">
            <wp:extent cx="3299460" cy="1120140"/>
            <wp:effectExtent l="0" t="0" r="0" b="3810"/>
            <wp:docPr id="156389960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460" cy="112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23760" w14:textId="77777777" w:rsidR="00602541" w:rsidRDefault="00602541" w:rsidP="00602541">
      <w:pPr>
        <w:rPr>
          <w:b/>
          <w:bCs/>
        </w:rPr>
      </w:pPr>
    </w:p>
    <w:p w14:paraId="49533877" w14:textId="77777777" w:rsidR="00602541" w:rsidRDefault="00602541" w:rsidP="00602541">
      <w:pPr>
        <w:pStyle w:val="ListParagraph"/>
        <w:numPr>
          <w:ilvl w:val="0"/>
          <w:numId w:val="20"/>
        </w:numPr>
        <w:tabs>
          <w:tab w:val="left" w:pos="432"/>
        </w:tabs>
        <w:spacing w:before="0" w:after="0" w:line="240" w:lineRule="auto"/>
        <w:contextualSpacing/>
      </w:pP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user2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ọc</w:t>
      </w:r>
      <w:proofErr w:type="spellEnd"/>
    </w:p>
    <w:p w14:paraId="18A9F7DD" w14:textId="77777777" w:rsidR="00602541" w:rsidRDefault="00602541" w:rsidP="00602541"/>
    <w:p w14:paraId="4B968977" w14:textId="3B937175" w:rsidR="00602541" w:rsidRDefault="00602541" w:rsidP="00602541">
      <w:r>
        <w:rPr>
          <w:noProof/>
        </w:rPr>
        <w:drawing>
          <wp:inline distT="0" distB="0" distL="0" distR="0" wp14:anchorId="2C271329" wp14:editId="3C91AC80">
            <wp:extent cx="5250180" cy="1280160"/>
            <wp:effectExtent l="0" t="0" r="7620" b="0"/>
            <wp:docPr id="35387241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18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46C33" w14:textId="77777777" w:rsidR="00602541" w:rsidRDefault="00602541" w:rsidP="00602541"/>
    <w:p w14:paraId="3557D5CB" w14:textId="77777777" w:rsidR="00602541" w:rsidRDefault="00602541" w:rsidP="00602541">
      <w:pPr>
        <w:pStyle w:val="ListParagraph"/>
        <w:numPr>
          <w:ilvl w:val="0"/>
          <w:numId w:val="20"/>
        </w:numPr>
        <w:tabs>
          <w:tab w:val="left" w:pos="432"/>
        </w:tabs>
        <w:spacing w:before="0" w:after="0" w:line="240" w:lineRule="auto"/>
        <w:contextualSpacing/>
      </w:pPr>
      <w:proofErr w:type="spellStart"/>
      <w:r>
        <w:t>Hủy</w:t>
      </w:r>
      <w:proofErr w:type="spellEnd"/>
      <w:r>
        <w:t xml:space="preserve"> </w:t>
      </w:r>
      <w:proofErr w:type="spellStart"/>
      <w:r>
        <w:t>bỏ</w:t>
      </w:r>
      <w:proofErr w:type="spellEnd"/>
      <w:r>
        <w:t xml:space="preserve"> </w:t>
      </w:r>
      <w:proofErr w:type="spellStart"/>
      <w:r>
        <w:t>tâ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user3 </w:t>
      </w:r>
      <w:proofErr w:type="spellStart"/>
      <w:r>
        <w:t>và</w:t>
      </w:r>
      <w:proofErr w:type="spellEnd"/>
      <w:r>
        <w:t xml:space="preserve"> user4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tệp</w:t>
      </w:r>
      <w:proofErr w:type="spellEnd"/>
      <w:r>
        <w:t xml:space="preserve"> txt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lệnh</w:t>
      </w:r>
      <w:proofErr w:type="spellEnd"/>
    </w:p>
    <w:p w14:paraId="05B18A7E" w14:textId="77777777" w:rsidR="00602541" w:rsidRDefault="00602541" w:rsidP="00602541"/>
    <w:p w14:paraId="071AAAAA" w14:textId="6EC2830F" w:rsidR="00602541" w:rsidRDefault="00602541" w:rsidP="00602541">
      <w:r>
        <w:rPr>
          <w:noProof/>
        </w:rPr>
        <w:drawing>
          <wp:inline distT="0" distB="0" distL="0" distR="0" wp14:anchorId="7216D04D" wp14:editId="3B02A00A">
            <wp:extent cx="5341620" cy="1935480"/>
            <wp:effectExtent l="0" t="0" r="0" b="7620"/>
            <wp:docPr id="6542255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193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82B4D" w14:textId="77777777" w:rsidR="001E420B" w:rsidRDefault="001E420B" w:rsidP="00602541"/>
    <w:p w14:paraId="3D91E9FD" w14:textId="589D7829" w:rsidR="001E420B" w:rsidRDefault="001E420B" w:rsidP="00602541">
      <w:r>
        <w:lastRenderedPageBreak/>
        <w:t xml:space="preserve">BT3: </w:t>
      </w:r>
    </w:p>
    <w:p w14:paraId="225FE08E" w14:textId="77777777" w:rsidR="001E420B" w:rsidRDefault="001E420B" w:rsidP="00602541"/>
    <w:p w14:paraId="5DFF451C" w14:textId="77777777" w:rsidR="00602541" w:rsidRDefault="00602541" w:rsidP="00435096">
      <w:pPr>
        <w:pStyle w:val="LabTitle"/>
        <w:jc w:val="center"/>
      </w:pPr>
    </w:p>
    <w:p w14:paraId="77D3ECA0" w14:textId="77777777" w:rsidR="00602541" w:rsidRDefault="00602541" w:rsidP="00435096">
      <w:pPr>
        <w:pStyle w:val="LabTitle"/>
        <w:jc w:val="center"/>
      </w:pPr>
    </w:p>
    <w:p w14:paraId="223D3D5D" w14:textId="7FF51281" w:rsidR="0002636A" w:rsidRDefault="00975174" w:rsidP="00435096">
      <w:pPr>
        <w:pStyle w:val="LabTitle"/>
        <w:jc w:val="center"/>
        <w:rPr>
          <w:rStyle w:val="LabTitleInstVersred"/>
          <w:b/>
        </w:rPr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A87CBE">
        <w:t xml:space="preserve">Password </w:t>
      </w:r>
      <w:r w:rsidR="00527E48">
        <w:t>Cracking</w:t>
      </w:r>
    </w:p>
    <w:p w14:paraId="5C54124E" w14:textId="77777777" w:rsidR="00435096" w:rsidRDefault="00435096" w:rsidP="00602541">
      <w:pPr>
        <w:pStyle w:val="LabSection"/>
        <w:numPr>
          <w:ilvl w:val="0"/>
          <w:numId w:val="0"/>
        </w:numPr>
        <w:outlineLvl w:val="0"/>
      </w:pPr>
    </w:p>
    <w:p w14:paraId="05082183" w14:textId="32CF78A5"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14:paraId="23FA5D75" w14:textId="6E1C26A8" w:rsidR="0002636A" w:rsidRDefault="00F702C8" w:rsidP="009C72D4">
      <w:pPr>
        <w:pStyle w:val="BodyTextL25"/>
      </w:pPr>
      <w:r>
        <w:t xml:space="preserve">Use </w:t>
      </w:r>
      <w:r w:rsidR="00527E48">
        <w:t>a password cracking tool to recover a user’s password</w:t>
      </w:r>
      <w:r w:rsidR="008E10FB">
        <w:t>.</w:t>
      </w:r>
    </w:p>
    <w:p w14:paraId="56E01430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6D73689A" w14:textId="77777777" w:rsidR="00737EEE" w:rsidRDefault="00527E48" w:rsidP="00737EEE">
      <w:pPr>
        <w:pStyle w:val="BodyTextL25"/>
      </w:pPr>
      <w:r>
        <w:t>There are four user accounts, Alice, Bob, Eve, and Eric, on a Linux system. You will recover these passwords using John the Ripper, an open source password cracking tool.</w:t>
      </w:r>
    </w:p>
    <w:p w14:paraId="7F80BCC0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08D605AB" w14:textId="641F0494" w:rsidR="0002636A" w:rsidRDefault="007B5099" w:rsidP="006305E1">
      <w:pPr>
        <w:pStyle w:val="Bulletlevel1"/>
      </w:pPr>
      <w:r>
        <w:t xml:space="preserve">PC </w:t>
      </w:r>
      <w:r w:rsidR="0002636A">
        <w:t xml:space="preserve">with </w:t>
      </w:r>
      <w:r w:rsidR="008E10FB">
        <w:t xml:space="preserve">Ubuntu 16.04 </w:t>
      </w:r>
      <w:r w:rsidR="006305E1">
        <w:t xml:space="preserve">Desktop </w:t>
      </w:r>
      <w:r w:rsidR="008E10FB">
        <w:t xml:space="preserve">LTS installed </w:t>
      </w:r>
      <w:r w:rsidR="00AC1FBF">
        <w:t>in a VirtualBox or VMware virtual machine.</w:t>
      </w:r>
    </w:p>
    <w:p w14:paraId="15A4249A" w14:textId="1E2E6A07" w:rsidR="008B48F0" w:rsidRPr="00D36116" w:rsidRDefault="008E10FB" w:rsidP="00D36116">
      <w:pPr>
        <w:pStyle w:val="StepHead"/>
      </w:pPr>
      <w:r>
        <w:t>Open a terminal window in Ubuntu</w:t>
      </w:r>
      <w:r w:rsidR="009600CB">
        <w:t>.</w:t>
      </w:r>
    </w:p>
    <w:p w14:paraId="551CD341" w14:textId="77777777" w:rsidR="00E7323A" w:rsidRDefault="008E10FB" w:rsidP="002545E9">
      <w:pPr>
        <w:pStyle w:val="SubStepAlpha"/>
      </w:pPr>
      <w:r>
        <w:t>Log in to Ubuntu using the following credentials:</w:t>
      </w:r>
    </w:p>
    <w:p w14:paraId="40F24C0A" w14:textId="0FF5FECD" w:rsidR="00A61728" w:rsidRDefault="008E10FB" w:rsidP="00673AF2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4DE13E01" w14:textId="2A5BE3A4" w:rsidR="008E10FB" w:rsidRDefault="008E10FB" w:rsidP="00673AF2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55147A96" w14:textId="77777777" w:rsidR="008E10FB" w:rsidRDefault="008E10FB" w:rsidP="00673AF2">
      <w:pPr>
        <w:pStyle w:val="Visual"/>
      </w:pPr>
      <w:r>
        <w:rPr>
          <w:noProof/>
        </w:rPr>
        <w:drawing>
          <wp:inline distT="0" distB="0" distL="0" distR="0" wp14:anchorId="49A00191" wp14:editId="1A690094">
            <wp:extent cx="3133333" cy="1142857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33333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032A7" w14:textId="35916152" w:rsidR="002545E9" w:rsidRDefault="008E10FB" w:rsidP="002545E9">
      <w:pPr>
        <w:pStyle w:val="SubStepAlpha"/>
      </w:pPr>
      <w:r>
        <w:t xml:space="preserve">Click on the </w:t>
      </w:r>
      <w:r w:rsidR="00A61728">
        <w:t>terminal icon</w:t>
      </w:r>
      <w:r>
        <w:t xml:space="preserve"> to open terminal</w:t>
      </w:r>
      <w:r w:rsidR="0096489F">
        <w:t>.</w:t>
      </w:r>
    </w:p>
    <w:p w14:paraId="153264F6" w14:textId="5C3C8E70" w:rsidR="008E10FB" w:rsidRDefault="009A7BDC" w:rsidP="00673AF2">
      <w:pPr>
        <w:pStyle w:val="Visual"/>
      </w:pPr>
      <w:r w:rsidRPr="00BF0B9C">
        <w:rPr>
          <w:noProof/>
        </w:rPr>
        <w:lastRenderedPageBreak/>
        <w:drawing>
          <wp:inline distT="0" distB="0" distL="0" distR="0" wp14:anchorId="2ACB22FD" wp14:editId="4E0A1402">
            <wp:extent cx="657013" cy="22574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0704" cy="2338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7E0A6" w14:textId="75A65712" w:rsidR="00BC0DDB" w:rsidRDefault="008E10FB" w:rsidP="00D36116">
      <w:pPr>
        <w:pStyle w:val="StepHead"/>
      </w:pPr>
      <w:r>
        <w:t xml:space="preserve">Run </w:t>
      </w:r>
      <w:r w:rsidR="00527E48">
        <w:t>John the Ripper</w:t>
      </w:r>
      <w:r w:rsidR="009600CB">
        <w:t>.</w:t>
      </w:r>
    </w:p>
    <w:p w14:paraId="4B520B62" w14:textId="77777777" w:rsidR="00BC0DDB" w:rsidRDefault="008E10FB" w:rsidP="00673AF2">
      <w:pPr>
        <w:pStyle w:val="SubStepAlpha"/>
      </w:pPr>
      <w:r>
        <w:t>At the command prompt, enter the following command</w:t>
      </w:r>
      <w:r w:rsidR="00332079">
        <w:t xml:space="preserve"> to </w:t>
      </w:r>
      <w:r w:rsidR="00F702C8">
        <w:t xml:space="preserve">change </w:t>
      </w:r>
      <w:r w:rsidR="00527E48">
        <w:t>to the directory where John the Ripper is located</w:t>
      </w:r>
      <w:r w:rsidR="00332079">
        <w:t>:</w:t>
      </w:r>
    </w:p>
    <w:p w14:paraId="7503E876" w14:textId="15E4AAE2" w:rsidR="00F702C8" w:rsidRDefault="00527E48" w:rsidP="00673AF2">
      <w:pPr>
        <w:pStyle w:val="CMD"/>
        <w:rPr>
          <w:b/>
        </w:rPr>
      </w:pPr>
      <w:proofErr w:type="spellStart"/>
      <w:r w:rsidRPr="00527E48">
        <w:t>cisco@ubuntu</w:t>
      </w:r>
      <w:proofErr w:type="spellEnd"/>
      <w:r w:rsidR="00DD340F">
        <w:t>:</w:t>
      </w:r>
      <w:r w:rsidR="001843FD">
        <w:t>~</w:t>
      </w:r>
      <w:r w:rsidRPr="00527E48">
        <w:t xml:space="preserve">$ </w:t>
      </w:r>
      <w:r w:rsidRPr="00673AF2">
        <w:rPr>
          <w:b/>
        </w:rPr>
        <w:t xml:space="preserve">cd </w:t>
      </w:r>
      <w:r w:rsidR="00346CC2" w:rsidRPr="00673AF2">
        <w:rPr>
          <w:b/>
        </w:rPr>
        <w:t>~</w:t>
      </w:r>
      <w:r w:rsidRPr="00673AF2">
        <w:rPr>
          <w:b/>
        </w:rPr>
        <w:t>/Downloads/john-1.8.0/run</w:t>
      </w:r>
    </w:p>
    <w:p w14:paraId="41BEA4AF" w14:textId="77777777" w:rsidR="00602541" w:rsidRDefault="00602541" w:rsidP="00673AF2">
      <w:pPr>
        <w:pStyle w:val="CMD"/>
        <w:rPr>
          <w:b/>
        </w:rPr>
      </w:pPr>
    </w:p>
    <w:p w14:paraId="7E9E6DBE" w14:textId="002DC9C1" w:rsidR="00602541" w:rsidRDefault="00602541" w:rsidP="00673AF2">
      <w:pPr>
        <w:pStyle w:val="CMD"/>
        <w:rPr>
          <w:b/>
        </w:rPr>
      </w:pPr>
      <w:r w:rsidRPr="00602541">
        <w:rPr>
          <w:b/>
          <w:noProof/>
        </w:rPr>
        <w:drawing>
          <wp:inline distT="0" distB="0" distL="0" distR="0" wp14:anchorId="77A1A197" wp14:editId="0EC10BB5">
            <wp:extent cx="4732430" cy="548688"/>
            <wp:effectExtent l="0" t="0" r="0" b="3810"/>
            <wp:docPr id="2293191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319198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54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71539" w14:textId="77777777" w:rsidR="00602541" w:rsidRDefault="00602541" w:rsidP="00673AF2">
      <w:pPr>
        <w:pStyle w:val="CMD"/>
      </w:pPr>
    </w:p>
    <w:p w14:paraId="5708B88F" w14:textId="77777777" w:rsidR="00F702C8" w:rsidRDefault="00F702C8">
      <w:pPr>
        <w:pStyle w:val="SubStepAlpha"/>
      </w:pPr>
      <w:r>
        <w:t>At the command prompt, enter the following command :</w:t>
      </w:r>
    </w:p>
    <w:p w14:paraId="1D79FBCB" w14:textId="1088BDD4" w:rsidR="00F702C8" w:rsidRDefault="005A71D3" w:rsidP="00673AF2">
      <w:pPr>
        <w:pStyle w:val="CMD"/>
      </w:pPr>
      <w:proofErr w:type="spellStart"/>
      <w:r w:rsidRPr="00673AF2">
        <w:t>cisco@ubuntu</w:t>
      </w:r>
      <w:proofErr w:type="spellEnd"/>
      <w:r w:rsidRPr="00673AF2">
        <w:t>:~/Downloads/john-1.8.0/run$</w:t>
      </w:r>
      <w:r>
        <w:t xml:space="preserve"> </w:t>
      </w:r>
      <w:proofErr w:type="spellStart"/>
      <w:r w:rsidR="00527E48" w:rsidRPr="00673AF2">
        <w:rPr>
          <w:b/>
        </w:rPr>
        <w:t>sudo</w:t>
      </w:r>
      <w:proofErr w:type="spellEnd"/>
      <w:r w:rsidR="00527E48" w:rsidRPr="00673AF2">
        <w:rPr>
          <w:b/>
        </w:rPr>
        <w:t xml:space="preserve"> ./unshadow /</w:t>
      </w:r>
      <w:proofErr w:type="spellStart"/>
      <w:r w:rsidR="00527E48" w:rsidRPr="00673AF2">
        <w:rPr>
          <w:b/>
        </w:rPr>
        <w:t>etc</w:t>
      </w:r>
      <w:proofErr w:type="spellEnd"/>
      <w:r w:rsidR="00527E48" w:rsidRPr="00673AF2">
        <w:rPr>
          <w:b/>
        </w:rPr>
        <w:t>/passwd /</w:t>
      </w:r>
      <w:proofErr w:type="spellStart"/>
      <w:r w:rsidR="00527E48" w:rsidRPr="00673AF2">
        <w:rPr>
          <w:b/>
        </w:rPr>
        <w:t>etc</w:t>
      </w:r>
      <w:proofErr w:type="spellEnd"/>
      <w:r w:rsidR="00527E48" w:rsidRPr="00673AF2">
        <w:rPr>
          <w:b/>
        </w:rPr>
        <w:t xml:space="preserve">/shadow &gt; </w:t>
      </w:r>
      <w:proofErr w:type="spellStart"/>
      <w:r w:rsidR="00527E48" w:rsidRPr="00673AF2">
        <w:rPr>
          <w:b/>
        </w:rPr>
        <w:t>mypasswd</w:t>
      </w:r>
      <w:proofErr w:type="spellEnd"/>
    </w:p>
    <w:p w14:paraId="414FF434" w14:textId="68E7380B" w:rsidR="005A71D3" w:rsidRDefault="005A71D3" w:rsidP="00673AF2">
      <w:pPr>
        <w:pStyle w:val="Visual"/>
      </w:pPr>
      <w:r w:rsidRPr="00673AF2">
        <w:rPr>
          <w:noProof/>
        </w:rPr>
        <w:drawing>
          <wp:inline distT="0" distB="0" distL="0" distR="0" wp14:anchorId="1CCB468C" wp14:editId="7AE81FA1">
            <wp:extent cx="5486400" cy="246561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6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A651B" w14:textId="25629475" w:rsidR="00F702C8" w:rsidRDefault="00527E48" w:rsidP="00673AF2">
      <w:pPr>
        <w:pStyle w:val="BodyTextL50"/>
      </w:pPr>
      <w:r w:rsidRPr="00527E48">
        <w:t>This command will combine the /</w:t>
      </w:r>
      <w:proofErr w:type="spellStart"/>
      <w:r w:rsidRPr="00527E48">
        <w:t>etc</w:t>
      </w:r>
      <w:proofErr w:type="spellEnd"/>
      <w:r w:rsidRPr="00527E48">
        <w:t xml:space="preserve">/passwd file </w:t>
      </w:r>
      <w:r w:rsidR="006305E1">
        <w:t xml:space="preserve">where </w:t>
      </w:r>
      <w:r w:rsidRPr="00527E48">
        <w:t>user accounts</w:t>
      </w:r>
      <w:r w:rsidR="006305E1">
        <w:t xml:space="preserve"> are stored,</w:t>
      </w:r>
      <w:r w:rsidRPr="00527E48">
        <w:t xml:space="preserve"> with the /</w:t>
      </w:r>
      <w:proofErr w:type="spellStart"/>
      <w:r w:rsidRPr="00527E48">
        <w:t>etc</w:t>
      </w:r>
      <w:proofErr w:type="spellEnd"/>
      <w:r w:rsidRPr="00527E48">
        <w:t>/</w:t>
      </w:r>
      <w:r w:rsidR="006305E1">
        <w:t>shadow</w:t>
      </w:r>
      <w:r w:rsidRPr="00527E48">
        <w:t xml:space="preserve"> </w:t>
      </w:r>
      <w:r w:rsidR="006305E1">
        <w:t xml:space="preserve">file where </w:t>
      </w:r>
      <w:r w:rsidRPr="00527E48">
        <w:t xml:space="preserve">user passwords </w:t>
      </w:r>
      <w:r w:rsidR="006305E1">
        <w:t xml:space="preserve">are stored, </w:t>
      </w:r>
      <w:r w:rsidRPr="00527E48">
        <w:t xml:space="preserve">into a </w:t>
      </w:r>
      <w:r w:rsidR="006305E1">
        <w:t xml:space="preserve">new </w:t>
      </w:r>
      <w:r w:rsidRPr="00527E48">
        <w:t>file called “</w:t>
      </w:r>
      <w:proofErr w:type="spellStart"/>
      <w:r w:rsidRPr="00527E48">
        <w:t>mypass</w:t>
      </w:r>
      <w:r w:rsidR="00DD340F">
        <w:t>w</w:t>
      </w:r>
      <w:r w:rsidRPr="00527E48">
        <w:t>d</w:t>
      </w:r>
      <w:proofErr w:type="spellEnd"/>
      <w:r w:rsidRPr="00527E48">
        <w:t>”</w:t>
      </w:r>
      <w:r w:rsidR="00F702C8">
        <w:t xml:space="preserve">. </w:t>
      </w:r>
    </w:p>
    <w:p w14:paraId="2F9BC99C" w14:textId="77777777" w:rsidR="00602541" w:rsidRDefault="00602541" w:rsidP="00673AF2">
      <w:pPr>
        <w:pStyle w:val="BodyTextL50"/>
      </w:pPr>
    </w:p>
    <w:p w14:paraId="31C3EB79" w14:textId="484F21AC" w:rsidR="00602541" w:rsidRDefault="00602541" w:rsidP="00673AF2">
      <w:pPr>
        <w:pStyle w:val="BodyTextL50"/>
      </w:pPr>
      <w:r w:rsidRPr="00602541">
        <w:rPr>
          <w:noProof/>
        </w:rPr>
        <w:drawing>
          <wp:inline distT="0" distB="0" distL="0" distR="0" wp14:anchorId="1ECBAB90" wp14:editId="381BFC92">
            <wp:extent cx="6400800" cy="748030"/>
            <wp:effectExtent l="0" t="0" r="0" b="0"/>
            <wp:docPr id="3364823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48230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74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5A2DD" w14:textId="096752A7" w:rsidR="009F6AF1" w:rsidRDefault="001B52BE" w:rsidP="009F6AF1">
      <w:pPr>
        <w:pStyle w:val="StepHead"/>
      </w:pPr>
      <w:r>
        <w:t>Recover Passwords</w:t>
      </w:r>
      <w:r w:rsidR="009600CB">
        <w:t>.</w:t>
      </w:r>
    </w:p>
    <w:p w14:paraId="2275BB0C" w14:textId="02FE2ACE" w:rsidR="00B303C8" w:rsidRDefault="00332079" w:rsidP="00B303C8">
      <w:pPr>
        <w:pStyle w:val="SubStepAlpha"/>
      </w:pPr>
      <w:r>
        <w:t>Type the following command in terminal</w:t>
      </w:r>
      <w:r w:rsidR="00B303C8">
        <w:t>:</w:t>
      </w:r>
    </w:p>
    <w:p w14:paraId="19958F22" w14:textId="5A057D7F" w:rsidR="00FC1BC9" w:rsidRPr="009F6AF1" w:rsidRDefault="005A71D3" w:rsidP="00673AF2">
      <w:pPr>
        <w:pStyle w:val="CMD"/>
        <w:rPr>
          <w:rFonts w:cs="Courier New"/>
          <w:b/>
          <w:sz w:val="22"/>
        </w:rPr>
      </w:pPr>
      <w:proofErr w:type="spellStart"/>
      <w:r w:rsidRPr="00D82243">
        <w:t>cisco@ubuntu</w:t>
      </w:r>
      <w:proofErr w:type="spellEnd"/>
      <w:r w:rsidRPr="00D82243">
        <w:t>:~/Downloads/john-1.8.0/run$</w:t>
      </w:r>
      <w:r>
        <w:t xml:space="preserve"> </w:t>
      </w:r>
      <w:r w:rsidR="00527E48" w:rsidRPr="00527E48">
        <w:rPr>
          <w:rFonts w:cs="Courier New"/>
          <w:b/>
          <w:sz w:val="22"/>
        </w:rPr>
        <w:t xml:space="preserve">./john --show </w:t>
      </w:r>
      <w:proofErr w:type="spellStart"/>
      <w:r w:rsidR="00527E48" w:rsidRPr="00527E48">
        <w:rPr>
          <w:rFonts w:cs="Courier New"/>
          <w:b/>
          <w:sz w:val="22"/>
        </w:rPr>
        <w:t>mypasswd</w:t>
      </w:r>
      <w:proofErr w:type="spellEnd"/>
    </w:p>
    <w:p w14:paraId="19A0C1AD" w14:textId="5DB67021" w:rsidR="001B52BE" w:rsidRPr="00673AF2" w:rsidRDefault="005A71D3" w:rsidP="00673AF2">
      <w:pPr>
        <w:pStyle w:val="Visual"/>
      </w:pPr>
      <w:r w:rsidRPr="005A71D3">
        <w:rPr>
          <w:noProof/>
        </w:rPr>
        <w:drawing>
          <wp:inline distT="0" distB="0" distL="0" distR="0" wp14:anchorId="2D55BC4E" wp14:editId="2FB5C176">
            <wp:extent cx="5486400" cy="318407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8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C9D2D" w14:textId="25644FB1" w:rsidR="00527E48" w:rsidRPr="001B52BE" w:rsidRDefault="00527E48" w:rsidP="00673AF2">
      <w:pPr>
        <w:pStyle w:val="BodyTextL50"/>
      </w:pPr>
      <w:r w:rsidRPr="001B52BE">
        <w:lastRenderedPageBreak/>
        <w:t xml:space="preserve">As shown </w:t>
      </w:r>
      <w:r w:rsidR="005A71D3">
        <w:t>above</w:t>
      </w:r>
      <w:r w:rsidRPr="001B52BE">
        <w:t>, there are no cracked passwords at this point.</w:t>
      </w:r>
    </w:p>
    <w:p w14:paraId="21767D73" w14:textId="008A1EF1" w:rsidR="00527E48" w:rsidRDefault="00527E48">
      <w:pPr>
        <w:pStyle w:val="SubStepAlpha"/>
      </w:pPr>
      <w:r>
        <w:t>At the command prompt, enter the following command:</w:t>
      </w:r>
    </w:p>
    <w:p w14:paraId="59B75DCC" w14:textId="5E284885" w:rsidR="001B52BE" w:rsidRDefault="005A71D3" w:rsidP="00673AF2">
      <w:pPr>
        <w:pStyle w:val="CMD"/>
      </w:pPr>
      <w:proofErr w:type="spellStart"/>
      <w:r w:rsidRPr="00D82243">
        <w:t>cisco@ubuntu</w:t>
      </w:r>
      <w:proofErr w:type="spellEnd"/>
      <w:r w:rsidRPr="00D82243">
        <w:t>:~/Downloads/john-1.8.0/run$</w:t>
      </w:r>
      <w:r>
        <w:t xml:space="preserve"> </w:t>
      </w:r>
      <w:r w:rsidR="001B52BE" w:rsidRPr="00673AF2">
        <w:rPr>
          <w:b/>
        </w:rPr>
        <w:t>./john --wordlist=</w:t>
      </w:r>
      <w:proofErr w:type="spellStart"/>
      <w:r w:rsidR="001B52BE" w:rsidRPr="00673AF2">
        <w:rPr>
          <w:b/>
        </w:rPr>
        <w:t>password.lst</w:t>
      </w:r>
      <w:proofErr w:type="spellEnd"/>
      <w:r w:rsidR="001B52BE" w:rsidRPr="00673AF2">
        <w:rPr>
          <w:b/>
        </w:rPr>
        <w:t xml:space="preserve"> --rules </w:t>
      </w:r>
      <w:proofErr w:type="spellStart"/>
      <w:r w:rsidR="001B52BE" w:rsidRPr="00673AF2">
        <w:rPr>
          <w:b/>
        </w:rPr>
        <w:t>mypasswd</w:t>
      </w:r>
      <w:proofErr w:type="spellEnd"/>
      <w:r w:rsidR="001B52BE" w:rsidRPr="00673AF2">
        <w:rPr>
          <w:b/>
        </w:rPr>
        <w:t xml:space="preserve"> --format=crypt</w:t>
      </w:r>
    </w:p>
    <w:p w14:paraId="20CA70D2" w14:textId="0EE64CD8" w:rsidR="001B52BE" w:rsidRPr="00673AF2" w:rsidRDefault="001B52BE" w:rsidP="00673AF2">
      <w:pPr>
        <w:pStyle w:val="Visual"/>
      </w:pPr>
      <w:r>
        <w:rPr>
          <w:noProof/>
        </w:rPr>
        <w:drawing>
          <wp:inline distT="0" distB="0" distL="0" distR="0" wp14:anchorId="754E7DE3" wp14:editId="648278CF">
            <wp:extent cx="5486400" cy="228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6EBE1" w14:textId="77777777" w:rsidR="009F6AF1" w:rsidRDefault="001B52BE" w:rsidP="00673AF2">
      <w:pPr>
        <w:pStyle w:val="BodyTextL50"/>
      </w:pPr>
      <w:r>
        <w:t xml:space="preserve">The program, John the Ripper, uses a predefined dictionary called </w:t>
      </w:r>
      <w:proofErr w:type="spellStart"/>
      <w:r w:rsidRPr="001B52BE">
        <w:rPr>
          <w:b/>
        </w:rPr>
        <w:t>password.lst</w:t>
      </w:r>
      <w:proofErr w:type="spellEnd"/>
      <w:r>
        <w:t xml:space="preserve"> with a standard set of predefined “rules” for handling the dictionary and retrieves all password hashes of both md5crypt and crypt type.</w:t>
      </w:r>
    </w:p>
    <w:p w14:paraId="4EA3C412" w14:textId="341EB0F1" w:rsidR="001B52BE" w:rsidRDefault="001B52BE" w:rsidP="00673AF2">
      <w:pPr>
        <w:pStyle w:val="BodyTextL50"/>
      </w:pPr>
      <w:r>
        <w:t xml:space="preserve">The results </w:t>
      </w:r>
      <w:r w:rsidR="005A71D3">
        <w:t xml:space="preserve">below </w:t>
      </w:r>
      <w:r>
        <w:t>display the passwords for each account.</w:t>
      </w:r>
    </w:p>
    <w:p w14:paraId="18A9484B" w14:textId="1F9F28EA" w:rsidR="00A61728" w:rsidRDefault="00F82067" w:rsidP="00673AF2">
      <w:pPr>
        <w:pStyle w:val="Visual"/>
      </w:pPr>
      <w:r w:rsidRPr="00F82067">
        <w:rPr>
          <w:noProof/>
        </w:rPr>
        <w:drawing>
          <wp:inline distT="0" distB="0" distL="0" distR="0" wp14:anchorId="37F155DA" wp14:editId="41BD9932">
            <wp:extent cx="5486400" cy="1289413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89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E7620" w14:textId="6A7044AD" w:rsidR="001B52BE" w:rsidRDefault="001B52BE" w:rsidP="00673AF2">
      <w:pPr>
        <w:pStyle w:val="SubStepAlpha"/>
        <w:keepNext/>
      </w:pPr>
      <w:r>
        <w:t>At the command prompt, enter the following command:</w:t>
      </w:r>
    </w:p>
    <w:p w14:paraId="25466A37" w14:textId="09FF90FD" w:rsidR="001B52BE" w:rsidRDefault="00A61728" w:rsidP="00673AF2">
      <w:pPr>
        <w:pStyle w:val="CMD"/>
        <w:keepNext/>
        <w:rPr>
          <w:rFonts w:cs="Courier New"/>
          <w:b/>
          <w:sz w:val="22"/>
        </w:rPr>
      </w:pPr>
      <w:proofErr w:type="spellStart"/>
      <w:r w:rsidRPr="00D82243">
        <w:t>cisco@ubuntu</w:t>
      </w:r>
      <w:proofErr w:type="spellEnd"/>
      <w:r w:rsidRPr="00D82243">
        <w:t>:~/Downloads/john-1.8.0/run$</w:t>
      </w:r>
      <w:r>
        <w:t xml:space="preserve"> </w:t>
      </w:r>
      <w:r w:rsidR="001B52BE">
        <w:rPr>
          <w:rFonts w:cs="Courier New"/>
          <w:b/>
          <w:sz w:val="22"/>
        </w:rPr>
        <w:t xml:space="preserve">./john --show </w:t>
      </w:r>
      <w:proofErr w:type="spellStart"/>
      <w:r w:rsidR="001B52BE">
        <w:rPr>
          <w:rFonts w:cs="Courier New"/>
          <w:b/>
          <w:sz w:val="22"/>
        </w:rPr>
        <w:t>mypasswd</w:t>
      </w:r>
      <w:proofErr w:type="spellEnd"/>
    </w:p>
    <w:p w14:paraId="1965897D" w14:textId="2577C967" w:rsidR="009F6AF1" w:rsidRDefault="00ED2609" w:rsidP="00673AF2">
      <w:pPr>
        <w:pStyle w:val="Visual"/>
      </w:pPr>
      <w:r w:rsidRPr="00ED2609">
        <w:rPr>
          <w:noProof/>
        </w:rPr>
        <w:drawing>
          <wp:inline distT="0" distB="0" distL="0" distR="0" wp14:anchorId="7F7649AF" wp14:editId="7015DCC9">
            <wp:extent cx="5486400" cy="11391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AB7DF" w14:textId="1EAEFDB8" w:rsidR="00B74E63" w:rsidRDefault="001B52BE" w:rsidP="00B74E63">
      <w:pPr>
        <w:pStyle w:val="BodyTextL50"/>
      </w:pPr>
      <w:r>
        <w:t>How many passwords were cracked?</w:t>
      </w:r>
    </w:p>
    <w:p w14:paraId="47DE1EFA" w14:textId="739D6ED1" w:rsidR="00B74E63" w:rsidRDefault="00B472AF" w:rsidP="001E420B">
      <w:pPr>
        <w:pStyle w:val="BodyTextL50"/>
        <w:ind w:left="0"/>
      </w:pPr>
      <w:r w:rsidRPr="00B472AF">
        <w:rPr>
          <w:noProof/>
        </w:rPr>
        <w:lastRenderedPageBreak/>
        <w:drawing>
          <wp:inline distT="0" distB="0" distL="0" distR="0" wp14:anchorId="79B13D56" wp14:editId="1F8AFE5C">
            <wp:extent cx="5997460" cy="5342083"/>
            <wp:effectExtent l="0" t="0" r="3810" b="0"/>
            <wp:docPr id="4043493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349382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97460" cy="5342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B9343" w14:textId="77777777" w:rsidR="00CF1BEC" w:rsidRDefault="00CF1BEC" w:rsidP="001E420B">
      <w:pPr>
        <w:pStyle w:val="BodyTextL50"/>
        <w:ind w:left="0"/>
      </w:pPr>
    </w:p>
    <w:p w14:paraId="366DD42A" w14:textId="487140FD" w:rsidR="00CF1BEC" w:rsidRDefault="00CF1BEC" w:rsidP="001E420B">
      <w:pPr>
        <w:pStyle w:val="BodyTextL50"/>
        <w:ind w:left="0"/>
      </w:pPr>
      <w:r w:rsidRPr="00CF1BEC">
        <w:rPr>
          <w:noProof/>
        </w:rPr>
        <w:lastRenderedPageBreak/>
        <w:drawing>
          <wp:inline distT="0" distB="0" distL="0" distR="0" wp14:anchorId="3BD70B3E" wp14:editId="6C34BF58">
            <wp:extent cx="6400800" cy="4446905"/>
            <wp:effectExtent l="0" t="0" r="0" b="0"/>
            <wp:docPr id="6766284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628423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44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97597" w14:textId="77777777" w:rsidR="00CF1BEC" w:rsidRDefault="00CF1BEC" w:rsidP="001E420B">
      <w:pPr>
        <w:pStyle w:val="BodyTextL50"/>
        <w:ind w:left="0"/>
      </w:pPr>
    </w:p>
    <w:p w14:paraId="4C994ABB" w14:textId="35D6E062" w:rsidR="003028AF" w:rsidRDefault="003028AF" w:rsidP="001E420B">
      <w:pPr>
        <w:pStyle w:val="BodyTextL50"/>
        <w:ind w:left="0"/>
      </w:pPr>
      <w:proofErr w:type="spellStart"/>
      <w:r>
        <w:t>Em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 w:rsidRPr="003028AF">
        <w:rPr>
          <w:color w:val="FF0000"/>
        </w:rPr>
        <w:t>sudo</w:t>
      </w:r>
      <w:proofErr w:type="spellEnd"/>
      <w:r w:rsidRPr="003028AF">
        <w:rPr>
          <w:color w:val="FF0000"/>
        </w:rPr>
        <w:t xml:space="preserve"> passwd &lt;username&gt;</w:t>
      </w:r>
      <w:r>
        <w:rPr>
          <w:color w:val="FF0000"/>
        </w:rPr>
        <w:t xml:space="preserve"> </w:t>
      </w:r>
      <w:proofErr w:type="spellStart"/>
      <w:r>
        <w:t>để</w:t>
      </w:r>
      <w:proofErr w:type="spellEnd"/>
      <w:r>
        <w:t xml:space="preserve"> set password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password </w:t>
      </w:r>
      <w:proofErr w:type="spellStart"/>
      <w:r>
        <w:t>được</w:t>
      </w:r>
      <w:proofErr w:type="spellEnd"/>
      <w:r>
        <w:t>.</w:t>
      </w:r>
    </w:p>
    <w:p w14:paraId="0F292578" w14:textId="77777777" w:rsidR="003028AF" w:rsidRDefault="003028AF" w:rsidP="001E420B">
      <w:pPr>
        <w:pStyle w:val="BodyTextL50"/>
        <w:ind w:left="0"/>
      </w:pPr>
    </w:p>
    <w:p w14:paraId="2CDFCBDE" w14:textId="209CC6CA" w:rsidR="003028AF" w:rsidRDefault="00CF1BEC" w:rsidP="001E420B">
      <w:pPr>
        <w:pStyle w:val="BodyTextL50"/>
        <w:ind w:left="0"/>
      </w:pPr>
      <w:r w:rsidRPr="00CF1BEC">
        <w:rPr>
          <w:noProof/>
        </w:rPr>
        <w:drawing>
          <wp:anchor distT="0" distB="0" distL="114300" distR="114300" simplePos="0" relativeHeight="251658240" behindDoc="0" locked="0" layoutInCell="1" allowOverlap="1" wp14:anchorId="48038CDF" wp14:editId="22BCD0C0">
            <wp:simplePos x="685800" y="5657850"/>
            <wp:positionH relativeFrom="column">
              <wp:align>left</wp:align>
            </wp:positionH>
            <wp:positionV relativeFrom="paragraph">
              <wp:align>top</wp:align>
            </wp:positionV>
            <wp:extent cx="3924640" cy="220999"/>
            <wp:effectExtent l="0" t="0" r="0" b="7620"/>
            <wp:wrapSquare wrapText="bothSides"/>
            <wp:docPr id="11964397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439759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640" cy="2209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04B7BC" w14:textId="0130169A" w:rsidR="00CF1BEC" w:rsidRDefault="003028AF" w:rsidP="001E420B">
      <w:pPr>
        <w:pStyle w:val="BodyTextL50"/>
        <w:ind w:left="0"/>
      </w:pPr>
      <w:r>
        <w:br w:type="textWrapping" w:clear="all"/>
      </w:r>
    </w:p>
    <w:p w14:paraId="26323D76" w14:textId="376418C4" w:rsidR="00A61728" w:rsidRDefault="00A61728" w:rsidP="00CE240B">
      <w:pPr>
        <w:pStyle w:val="SubStepAlpha"/>
        <w:numPr>
          <w:ilvl w:val="0"/>
          <w:numId w:val="0"/>
        </w:numPr>
        <w:ind w:left="720"/>
        <w:rPr>
          <w:highlight w:val="lightGray"/>
        </w:rPr>
      </w:pPr>
      <w:r>
        <w:t>____________________________________________________________________________________</w:t>
      </w:r>
    </w:p>
    <w:p w14:paraId="6FE4D672" w14:textId="77777777" w:rsidR="00435096" w:rsidRDefault="00435096" w:rsidP="0010079C">
      <w:pPr>
        <w:pStyle w:val="SubStepAlpha"/>
        <w:numPr>
          <w:ilvl w:val="0"/>
          <w:numId w:val="0"/>
        </w:numPr>
      </w:pPr>
    </w:p>
    <w:p w14:paraId="26280C15" w14:textId="277C8AC8" w:rsidR="0010079C" w:rsidRDefault="0010079C" w:rsidP="0010079C">
      <w:pPr>
        <w:pStyle w:val="SubStepAlpha"/>
        <w:numPr>
          <w:ilvl w:val="0"/>
          <w:numId w:val="0"/>
        </w:numPr>
        <w:rPr>
          <w:b/>
          <w:sz w:val="22"/>
        </w:rPr>
      </w:pPr>
      <w:r w:rsidRPr="0010079C">
        <w:rPr>
          <w:b/>
          <w:sz w:val="22"/>
        </w:rPr>
        <w:t>References</w:t>
      </w:r>
    </w:p>
    <w:p w14:paraId="69645865" w14:textId="46CDF69F" w:rsidR="0010079C" w:rsidRPr="0010079C" w:rsidRDefault="00F03DE1" w:rsidP="009600CB">
      <w:pPr>
        <w:pStyle w:val="BodyTextL25"/>
        <w:rPr>
          <w:rStyle w:val="AnswerGray"/>
        </w:rPr>
      </w:pPr>
      <w:r>
        <w:t>John the Ripper</w:t>
      </w:r>
      <w:r w:rsidR="007D7BF3">
        <w:t xml:space="preserve">: </w:t>
      </w:r>
      <w:hyperlink r:id="rId38" w:tgtFrame="_blank" w:history="1">
        <w:r w:rsidRPr="0070098D">
          <w:rPr>
            <w:rStyle w:val="Hyperlink"/>
          </w:rPr>
          <w:t>http://www.openwall.com/john/</w:t>
        </w:r>
      </w:hyperlink>
    </w:p>
    <w:sectPr w:rsidR="0010079C" w:rsidRPr="0010079C" w:rsidSect="008C4307">
      <w:headerReference w:type="default" r:id="rId39"/>
      <w:footerReference w:type="default" r:id="rId40"/>
      <w:footerReference w:type="first" r:id="rId4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7CBFC" w14:textId="77777777" w:rsidR="00A57DD9" w:rsidRDefault="00A57DD9" w:rsidP="0090659A">
      <w:pPr>
        <w:spacing w:after="0" w:line="240" w:lineRule="auto"/>
      </w:pPr>
      <w:r>
        <w:separator/>
      </w:r>
    </w:p>
    <w:p w14:paraId="69C956EA" w14:textId="77777777" w:rsidR="00A57DD9" w:rsidRDefault="00A57DD9"/>
    <w:p w14:paraId="6C183D13" w14:textId="77777777" w:rsidR="00A57DD9" w:rsidRDefault="00A57DD9"/>
    <w:p w14:paraId="78EBFB95" w14:textId="77777777" w:rsidR="00A57DD9" w:rsidRDefault="00A57DD9"/>
    <w:p w14:paraId="101F82BC" w14:textId="77777777" w:rsidR="00A57DD9" w:rsidRDefault="00A57DD9"/>
  </w:endnote>
  <w:endnote w:type="continuationSeparator" w:id="0">
    <w:p w14:paraId="75C2FC5B" w14:textId="77777777" w:rsidR="00A57DD9" w:rsidRDefault="00A57DD9" w:rsidP="0090659A">
      <w:pPr>
        <w:spacing w:after="0" w:line="240" w:lineRule="auto"/>
      </w:pPr>
      <w:r>
        <w:continuationSeparator/>
      </w:r>
    </w:p>
    <w:p w14:paraId="54581C87" w14:textId="77777777" w:rsidR="00A57DD9" w:rsidRDefault="00A57DD9"/>
    <w:p w14:paraId="534B4F6B" w14:textId="77777777" w:rsidR="00A57DD9" w:rsidRDefault="00A57DD9"/>
    <w:p w14:paraId="0B3296B0" w14:textId="77777777" w:rsidR="00A57DD9" w:rsidRDefault="00A57DD9"/>
    <w:p w14:paraId="2ECB971C" w14:textId="77777777" w:rsidR="00A57DD9" w:rsidRDefault="00A57D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50C26" w14:textId="5D9E930F" w:rsidR="00583E1F" w:rsidRPr="0090659A" w:rsidRDefault="00583E1F" w:rsidP="008C4307">
    <w:pPr>
      <w:pStyle w:val="Footer"/>
      <w:rPr>
        <w:szCs w:val="16"/>
      </w:rPr>
    </w:pPr>
    <w:r>
      <w:rPr>
        <w:szCs w:val="16"/>
      </w:rPr>
      <w:tab/>
    </w:r>
    <w:r w:rsidR="00435096">
      <w:rPr>
        <w:szCs w:val="16"/>
      </w:rPr>
      <w:t>Trang</w:t>
    </w:r>
    <w:r w:rsidRPr="0090659A">
      <w:rPr>
        <w:szCs w:val="16"/>
      </w:rPr>
      <w:t xml:space="preserve">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A374D6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A374D6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ACB49" w14:textId="7620272D" w:rsidR="00583E1F" w:rsidRPr="0090659A" w:rsidRDefault="00583E1F" w:rsidP="008C4307">
    <w:pPr>
      <w:pStyle w:val="Footer"/>
      <w:rPr>
        <w:szCs w:val="16"/>
      </w:rPr>
    </w:pPr>
    <w:r>
      <w:rPr>
        <w:szCs w:val="16"/>
      </w:rPr>
      <w:tab/>
    </w:r>
    <w:r w:rsidR="00435096">
      <w:rPr>
        <w:szCs w:val="16"/>
      </w:rPr>
      <w:t>Trang</w:t>
    </w:r>
    <w:r w:rsidRPr="0090659A">
      <w:rPr>
        <w:szCs w:val="16"/>
      </w:rPr>
      <w:t xml:space="preserve">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F4518E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F4518E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E930C" w14:textId="77777777" w:rsidR="00A57DD9" w:rsidRDefault="00A57DD9" w:rsidP="0090659A">
      <w:pPr>
        <w:spacing w:after="0" w:line="240" w:lineRule="auto"/>
      </w:pPr>
      <w:r>
        <w:separator/>
      </w:r>
    </w:p>
    <w:p w14:paraId="367BF586" w14:textId="77777777" w:rsidR="00A57DD9" w:rsidRDefault="00A57DD9"/>
    <w:p w14:paraId="4C86D811" w14:textId="77777777" w:rsidR="00A57DD9" w:rsidRDefault="00A57DD9"/>
    <w:p w14:paraId="6C1BDB77" w14:textId="77777777" w:rsidR="00A57DD9" w:rsidRDefault="00A57DD9"/>
    <w:p w14:paraId="03BF5587" w14:textId="77777777" w:rsidR="00A57DD9" w:rsidRDefault="00A57DD9"/>
  </w:footnote>
  <w:footnote w:type="continuationSeparator" w:id="0">
    <w:p w14:paraId="75550AC8" w14:textId="77777777" w:rsidR="00A57DD9" w:rsidRDefault="00A57DD9" w:rsidP="0090659A">
      <w:pPr>
        <w:spacing w:after="0" w:line="240" w:lineRule="auto"/>
      </w:pPr>
      <w:r>
        <w:continuationSeparator/>
      </w:r>
    </w:p>
    <w:p w14:paraId="5A8B916B" w14:textId="77777777" w:rsidR="00A57DD9" w:rsidRDefault="00A57DD9"/>
    <w:p w14:paraId="37568BF7" w14:textId="77777777" w:rsidR="00A57DD9" w:rsidRDefault="00A57DD9"/>
    <w:p w14:paraId="0E445142" w14:textId="77777777" w:rsidR="00A57DD9" w:rsidRDefault="00A57DD9"/>
    <w:p w14:paraId="6DEE123D" w14:textId="77777777" w:rsidR="00A57DD9" w:rsidRDefault="00A57D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8DE89" w14:textId="46EA42AA" w:rsidR="00583E1F" w:rsidRDefault="001F35C8" w:rsidP="00C52BA6">
    <w:pPr>
      <w:pStyle w:val="PageHead"/>
    </w:pPr>
    <w:r>
      <w:t>Lab</w:t>
    </w:r>
    <w:r w:rsidRPr="00FD4A68">
      <w:t xml:space="preserve"> </w:t>
    </w:r>
    <w:r w:rsidR="001843FD">
      <w:t xml:space="preserve">- </w:t>
    </w:r>
    <w:r w:rsidR="00527E48">
      <w:t>Password</w:t>
    </w:r>
    <w:r w:rsidR="00A87CBE">
      <w:t xml:space="preserve"> Crack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00358B3"/>
    <w:multiLevelType w:val="hybridMultilevel"/>
    <w:tmpl w:val="910AD2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112BE"/>
    <w:multiLevelType w:val="hybridMultilevel"/>
    <w:tmpl w:val="D5444D02"/>
    <w:lvl w:ilvl="0" w:tplc="D6DAF9E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4E583C5A"/>
    <w:multiLevelType w:val="hybridMultilevel"/>
    <w:tmpl w:val="F91C66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14271D"/>
    <w:multiLevelType w:val="hybridMultilevel"/>
    <w:tmpl w:val="8FB45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0A3EBF"/>
    <w:multiLevelType w:val="hybridMultilevel"/>
    <w:tmpl w:val="9654B8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52959010">
    <w:abstractNumId w:val="7"/>
  </w:num>
  <w:num w:numId="2" w16cid:durableId="195324190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 w16cid:durableId="455224972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 w16cid:durableId="1259024951">
    <w:abstractNumId w:val="0"/>
  </w:num>
  <w:num w:numId="5" w16cid:durableId="595405197">
    <w:abstractNumId w:val="4"/>
  </w:num>
  <w:num w:numId="6" w16cid:durableId="1911692017">
    <w:abstractNumId w:val="10"/>
  </w:num>
  <w:num w:numId="7" w16cid:durableId="643974774">
    <w:abstractNumId w:val="6"/>
  </w:num>
  <w:num w:numId="8" w16cid:durableId="567763615">
    <w:abstractNumId w:val="1"/>
  </w:num>
  <w:num w:numId="9" w16cid:durableId="79811250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 w16cid:durableId="42311388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 w16cid:durableId="22985370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 w16cid:durableId="1317563128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 w16cid:durableId="10661035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 w16cid:durableId="1447037567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 w16cid:durableId="280764437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 w16cid:durableId="1319187524">
    <w:abstractNumId w:val="2"/>
  </w:num>
  <w:num w:numId="17" w16cid:durableId="1351028622">
    <w:abstractNumId w:val="5"/>
  </w:num>
  <w:num w:numId="18" w16cid:durableId="186678265">
    <w:abstractNumId w:val="9"/>
  </w:num>
  <w:num w:numId="19" w16cid:durableId="178133985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4226613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bGsBQAQPSX4QwAAAA=="/>
  </w:docVars>
  <w:rsids>
    <w:rsidRoot w:val="0002636A"/>
    <w:rsid w:val="00001863"/>
    <w:rsid w:val="000022D5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4C07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56B6"/>
    <w:rsid w:val="000B7DE5"/>
    <w:rsid w:val="000D55B4"/>
    <w:rsid w:val="000E350C"/>
    <w:rsid w:val="000E6418"/>
    <w:rsid w:val="000E65F0"/>
    <w:rsid w:val="000F072C"/>
    <w:rsid w:val="000F6743"/>
    <w:rsid w:val="001006C2"/>
    <w:rsid w:val="0010079C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43FD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52BE"/>
    <w:rsid w:val="001B67D8"/>
    <w:rsid w:val="001B6F95"/>
    <w:rsid w:val="001C05A1"/>
    <w:rsid w:val="001C1D9E"/>
    <w:rsid w:val="001C7C3B"/>
    <w:rsid w:val="001D093C"/>
    <w:rsid w:val="001D10E2"/>
    <w:rsid w:val="001D11AE"/>
    <w:rsid w:val="001D3C27"/>
    <w:rsid w:val="001D5B6F"/>
    <w:rsid w:val="001E0AB8"/>
    <w:rsid w:val="001E38E0"/>
    <w:rsid w:val="001E420B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68DC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28AF"/>
    <w:rsid w:val="003056EB"/>
    <w:rsid w:val="003071FF"/>
    <w:rsid w:val="00310652"/>
    <w:rsid w:val="0031371D"/>
    <w:rsid w:val="0031789F"/>
    <w:rsid w:val="00320788"/>
    <w:rsid w:val="003233A3"/>
    <w:rsid w:val="00324C47"/>
    <w:rsid w:val="00327745"/>
    <w:rsid w:val="00331822"/>
    <w:rsid w:val="00332079"/>
    <w:rsid w:val="00336024"/>
    <w:rsid w:val="0034455D"/>
    <w:rsid w:val="0034604B"/>
    <w:rsid w:val="00346CC2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85CA9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3509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27E48"/>
    <w:rsid w:val="00532BC5"/>
    <w:rsid w:val="0053411A"/>
    <w:rsid w:val="00536F43"/>
    <w:rsid w:val="00541D13"/>
    <w:rsid w:val="00545DDF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6E62"/>
    <w:rsid w:val="005A71D3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2541"/>
    <w:rsid w:val="006034CB"/>
    <w:rsid w:val="006131CE"/>
    <w:rsid w:val="0061336B"/>
    <w:rsid w:val="00617D6E"/>
    <w:rsid w:val="0062075E"/>
    <w:rsid w:val="00622D61"/>
    <w:rsid w:val="00624198"/>
    <w:rsid w:val="00626704"/>
    <w:rsid w:val="006305E1"/>
    <w:rsid w:val="00642815"/>
    <w:rsid w:val="006428E5"/>
    <w:rsid w:val="00643641"/>
    <w:rsid w:val="00644958"/>
    <w:rsid w:val="00653FA5"/>
    <w:rsid w:val="006575A3"/>
    <w:rsid w:val="00664188"/>
    <w:rsid w:val="006649BD"/>
    <w:rsid w:val="00672919"/>
    <w:rsid w:val="00673764"/>
    <w:rsid w:val="00673AF2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70098D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D7BF3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14EAC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86364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10FB"/>
    <w:rsid w:val="008E3AF9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00CB"/>
    <w:rsid w:val="00963E34"/>
    <w:rsid w:val="0096489F"/>
    <w:rsid w:val="00964DFA"/>
    <w:rsid w:val="00970FBE"/>
    <w:rsid w:val="009727AC"/>
    <w:rsid w:val="00975174"/>
    <w:rsid w:val="0098155C"/>
    <w:rsid w:val="00983B77"/>
    <w:rsid w:val="00993E11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A7BDC"/>
    <w:rsid w:val="009B341C"/>
    <w:rsid w:val="009B3D12"/>
    <w:rsid w:val="009B5747"/>
    <w:rsid w:val="009C4976"/>
    <w:rsid w:val="009C5E67"/>
    <w:rsid w:val="009C6ACD"/>
    <w:rsid w:val="009C72D4"/>
    <w:rsid w:val="009D00FA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6AF1"/>
    <w:rsid w:val="00A014A3"/>
    <w:rsid w:val="00A0412D"/>
    <w:rsid w:val="00A205C5"/>
    <w:rsid w:val="00A21211"/>
    <w:rsid w:val="00A263F8"/>
    <w:rsid w:val="00A32C12"/>
    <w:rsid w:val="00A34E7F"/>
    <w:rsid w:val="00A374D6"/>
    <w:rsid w:val="00A403A9"/>
    <w:rsid w:val="00A46F0A"/>
    <w:rsid w:val="00A46F25"/>
    <w:rsid w:val="00A47CC2"/>
    <w:rsid w:val="00A502BA"/>
    <w:rsid w:val="00A52FAB"/>
    <w:rsid w:val="00A57DD9"/>
    <w:rsid w:val="00A57E10"/>
    <w:rsid w:val="00A60146"/>
    <w:rsid w:val="00A61728"/>
    <w:rsid w:val="00A61CDF"/>
    <w:rsid w:val="00A622C4"/>
    <w:rsid w:val="00A6283D"/>
    <w:rsid w:val="00A7495F"/>
    <w:rsid w:val="00A754B4"/>
    <w:rsid w:val="00A807C1"/>
    <w:rsid w:val="00A83374"/>
    <w:rsid w:val="00A87CBE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1FBF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472AF"/>
    <w:rsid w:val="00B517A9"/>
    <w:rsid w:val="00B51C01"/>
    <w:rsid w:val="00B5397B"/>
    <w:rsid w:val="00B62809"/>
    <w:rsid w:val="00B659A4"/>
    <w:rsid w:val="00B74E63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4A8"/>
    <w:rsid w:val="00C028D1"/>
    <w:rsid w:val="00C02A73"/>
    <w:rsid w:val="00C063D2"/>
    <w:rsid w:val="00C07FD9"/>
    <w:rsid w:val="00C10333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4A59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801DA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1BEC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9DE"/>
    <w:rsid w:val="00D75B6A"/>
    <w:rsid w:val="00D81719"/>
    <w:rsid w:val="00D84813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71FA"/>
    <w:rsid w:val="00D977E8"/>
    <w:rsid w:val="00D97B16"/>
    <w:rsid w:val="00DA6E11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C7701"/>
    <w:rsid w:val="00DD3086"/>
    <w:rsid w:val="00DD340F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1612"/>
    <w:rsid w:val="00E87D18"/>
    <w:rsid w:val="00E87D62"/>
    <w:rsid w:val="00E92793"/>
    <w:rsid w:val="00EA486E"/>
    <w:rsid w:val="00EA4FA3"/>
    <w:rsid w:val="00EB001B"/>
    <w:rsid w:val="00EB3082"/>
    <w:rsid w:val="00EB6C33"/>
    <w:rsid w:val="00ED2609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3DE1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518E"/>
    <w:rsid w:val="00F46BD9"/>
    <w:rsid w:val="00F5626C"/>
    <w:rsid w:val="00F60BE0"/>
    <w:rsid w:val="00F60E11"/>
    <w:rsid w:val="00F6280E"/>
    <w:rsid w:val="00F702C8"/>
    <w:rsid w:val="00F7050A"/>
    <w:rsid w:val="00F75533"/>
    <w:rsid w:val="00F764BB"/>
    <w:rsid w:val="00F76808"/>
    <w:rsid w:val="00F82067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1BC9"/>
    <w:rsid w:val="00FD33AB"/>
    <w:rsid w:val="00FD4724"/>
    <w:rsid w:val="00FD4A68"/>
    <w:rsid w:val="00FD68ED"/>
    <w:rsid w:val="00FE2824"/>
    <w:rsid w:val="00FE661F"/>
    <w:rsid w:val="00FF0400"/>
    <w:rsid w:val="00FF12AF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099F7C"/>
  <w15:docId w15:val="{E2F98DD7-81F7-4AD2-AF2D-733E7CEA2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E10FB"/>
    <w:pPr>
      <w:spacing w:before="0"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56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eader" Target="header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yperlink" Target="http://www.openwall.com/john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CA49531-33A6-4C06-AABC-72318BF05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101</TotalTime>
  <Pages>9</Pages>
  <Words>436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Duuu Ngang Ngược</cp:lastModifiedBy>
  <cp:revision>10</cp:revision>
  <cp:lastPrinted>2014-06-20T22:17:00Z</cp:lastPrinted>
  <dcterms:created xsi:type="dcterms:W3CDTF">2016-06-29T06:48:00Z</dcterms:created>
  <dcterms:modified xsi:type="dcterms:W3CDTF">2023-07-06T13:48:00Z</dcterms:modified>
</cp:coreProperties>
</file>